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ic</w:t>
      </w:r>
      <w:r>
        <w:t xml:space="preserve"> </w:t>
      </w:r>
      <w:r>
        <w:t xml:space="preserve">Trainee</w:t>
      </w:r>
      <w:r>
        <w:t xml:space="preserve"> </w:t>
      </w:r>
      <w:r>
        <w:t xml:space="preserve">Position</w:t>
      </w:r>
      <w:r>
        <w:t xml:space="preserve"> </w:t>
      </w:r>
      <w:r>
        <w:t xml:space="preserve">in</w:t>
      </w:r>
      <w:r>
        <w:t xml:space="preserve"> </w:t>
      </w:r>
      <w:r>
        <w:t xml:space="preserve">Paris</w:t>
      </w:r>
    </w:p>
    <w:bookmarkStart w:id="20" w:name="Xd0f5d7ea46c3ac1c14438d99db17d080bdf518e"/>
    <w:p>
      <w:pPr>
        <w:pStyle w:val="Heading1"/>
      </w:pPr>
      <w:r>
        <w:t xml:space="preserve">Internship Application Letter: Diplomatic Trainee Program - France Pari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Embassy of [Your Country] in France / Ministry of Foreign Affairs (Quai d'Orsay)</w:t>
      </w:r>
      <w:r>
        <w:br/>
      </w:r>
      <w:r>
        <w:rPr>
          <w:bCs/>
          <w:b/>
        </w:rPr>
        <w:t xml:space="preserve">Paris, France</w:t>
      </w:r>
    </w:p>
    <w:p>
      <w:pPr>
        <w:pStyle w:val="BodyText"/>
      </w:pPr>
      <w:r>
        <w:t xml:space="preserve">Dear Hiring Committee,</w:t>
      </w:r>
    </w:p>
    <w:p>
      <w:pPr>
        <w:pStyle w:val="BodyText"/>
      </w:pPr>
      <w:r>
        <w:t xml:space="preserve">I am writing with profound enthusiasm to express my earnest interest in the Diplomatic Trainee Internship Program at the Embassy of [Your Country] in Paris, France. As a dedicated student of International Relations and an aspiring Diplomat with a deep commitment to fostering Franco-International cooperation, I believe this opportunity represents the ideal convergence of my academic rigor, linguistic proficiency, and passion for global diplomacy within the heart of Europe’s diplomatic capital: Paris.</w:t>
      </w:r>
    </w:p>
    <w:p>
      <w:pPr>
        <w:pStyle w:val="BodyText"/>
      </w:pPr>
      <w:r>
        <w:t xml:space="preserve">My academic journey at [Your University] has been meticulously structured to prepare me for a career in diplomacy. I have pursued a Bachelor's degree in International Relations with a focus on European Studies and French Language &amp; Culture, graduating with honors. My coursework included advanced studies in the history of Franco-German relations, EU foreign policy frameworks, and contemporary diplomatic negotiations—subjects directly relevant to the dynamic environment of France Paris as Europe’s political epicenter. Crucially, I have achieved C1 level fluency in French (DELF B2 certified), enabling me to engage deeply with French governmental discourse and navigate the nuanced cultural landscape essential for effective diplomatic work. This linguistic foundation, combined with my six months spent studying at the Sorbonne University in Paris, has provided me not just language skills but an intimate understanding of French administrative protocols and societal values—key assets for any Diplomat operating within France's unique diplomatic sphere.</w:t>
      </w:r>
    </w:p>
    <w:p>
      <w:pPr>
        <w:pStyle w:val="BodyText"/>
      </w:pPr>
      <w:r>
        <w:t xml:space="preserve">My motivation to pursue a diplomatic career stems from a conviction that Paris serves as the indispensable crucible for modern international relations. As the seat of the United Nations Educational, Scientific and Cultural Organization (UNESCO), the Organisation for Economic Co-operation and Development (OECD), and numerous EU institutions, Paris is where critical global policies are debated, negotiated, and sometimes forged. I am particularly inspired by France’s pivotal role in multilateral forums—such as its recent leadership of the G20 presidency—and its steadfast commitment to the principles of sovereignty, cultural diplomacy, and European integration. This context makes the opportunity to contribute within an embassy in Paris not merely a professional step, but an immersion into the very engine room of international statecraft. I am eager to learn directly from seasoned Diplomats who navigate this complex ecosystem daily.</w:t>
      </w:r>
    </w:p>
    <w:p>
      <w:pPr>
        <w:pStyle w:val="BodyText"/>
      </w:pPr>
      <w:r>
        <w:t xml:space="preserve">I have proactively sought experiences that align with diplomatic demands beyond the classroom. During my university years, I volunteered with a Franco-Canadian cultural exchange NGO in Montreal, managing communications and event coordination for cross-border youth initiatives—a role demanding cultural sensitivity, strategic communication, and meticulous attention to protocol. Additionally, I interned at [Mention a relevant organization in your country], supporting research on trade agreements between our nation and the European Union. This experience honed my ability to analyze complex policy documents (such as EU directives), draft concise diplomatic briefings, and support high-level meetings—skills I am keen to deploy within the Paris embassy environment. I understand that diplomacy requires not only intellectual acuity but also emotional intelligence; in my role with the NGO, I successfully mediated a minor cultural misunderstanding between French and Canadian participants during an international youth summit, preserving a key partnership for future collaboration.</w:t>
      </w:r>
    </w:p>
    <w:p>
      <w:pPr>
        <w:pStyle w:val="BodyText"/>
      </w:pPr>
      <w:r>
        <w:t xml:space="preserve">Why France Paris? This is not just a location—it is the embodiment of diplomatic tradition and contemporary relevance. The legacy of figures like Talleyrand at the Congress of Vienna resonates in today’s Quai d'Orsay corridors. The city’s architecture, from the Eiffel Tower to the Opéra Garnier, symbolizes an enduring cultural confidence that underpins France's soft power. My time living and studying here solidified my belief that true diplomatic engagement requires more than formal protocols—it demands a visceral understanding of the environment where those protocols are executed. I am prepared to contribute not only as a capable intern but as someone who embodies the cultural fluency required to operate effectively in Paris, from navigating bureaucratic nuances at government offices like the Ministère de l’Europe et des Affaires Étrangères to engaging respectfully in Parisian social and professional circles.</w:t>
      </w:r>
    </w:p>
    <w:p>
      <w:pPr>
        <w:pStyle w:val="BodyText"/>
      </w:pPr>
      <w:r>
        <w:t xml:space="preserve">I am particularly drawn to the specific structure of your Diplomatic Trainee Program, which emphasizes hands-on involvement across consular services, political reporting, and cultural diplomacy—a holistic approach that mirrors my own interdisciplinary academic training. I am confident that my proactive attitude, documented language skills (French: C1; English: Native), analytical abilities in policy research, and genuine passion for Franco-International relations position me to make an immediate contribution to your team. I am eager to absorb the rich traditions of French diplomacy while bringing fresh perspectives on emerging global challenges such as digital governance and climate diplomacy—areas where France Paris remains at the forefront.</w:t>
      </w:r>
    </w:p>
    <w:p>
      <w:pPr>
        <w:pStyle w:val="BodyText"/>
      </w:pPr>
      <w:r>
        <w:t xml:space="preserve">Thank you for considering my application for this vital Internship Application Letter opportunity within the Diplomatic Trainee Program in France Paris. I am deeply respectful of the esteemed legacy of your institution and am profoundly motivated to learn from its seasoned Diplomats. I have attached my resume, academic transcripts, and a letter of recommendation from Professor [Name] at [Your University], who can attest to my commitment to diplomatic excellence. I welcome the opportunity to discuss how my skills align with your embassy’s objectives in an interview at your earliest convenience.</w:t>
      </w:r>
    </w:p>
    <w:p>
      <w:pPr>
        <w:pStyle w:val="BodyText"/>
      </w:pPr>
      <w:r>
        <w:t xml:space="preserve">I look forward to the possibility of contributing meaningfully to the mission of our Embassy in Paris, France, and embarking on a journey toward becoming a proficient Diplomat committed to strengthening international understanding from the very heart of European diplomacy.</w:t>
      </w:r>
    </w:p>
    <w:p>
      <w:pPr>
        <w:pStyle w:val="BodyText"/>
      </w:pPr>
      <w:r>
        <w:t xml:space="preserve">Sincerely,</w:t>
      </w:r>
    </w:p>
    <w:p>
      <w:pPr>
        <w:pStyle w:val="BodyText"/>
      </w:pPr>
      <w:r>
        <w:rPr>
          <w:bCs/>
          <w:b/>
        </w:rPr>
        <w:t xml:space="preserve">Full Name:</w:t>
      </w:r>
      <w:r>
        <w:t xml:space="preserve"> </w:t>
      </w:r>
      <w:r>
        <w:t xml:space="preserve">[Your Full Name]</w:t>
      </w:r>
      <w:r>
        <w:br/>
      </w:r>
      <w:r>
        <w:rPr>
          <w:bCs/>
          <w:b/>
        </w:rPr>
        <w:t xml:space="preserve">Email:</w:t>
      </w:r>
      <w:r>
        <w:t xml:space="preserve"> </w:t>
      </w:r>
      <w:r>
        <w:t xml:space="preserve">your.email@university.edu</w:t>
      </w:r>
      <w:r>
        <w:br/>
      </w:r>
      <w:r>
        <w:rPr>
          <w:bCs/>
          <w:b/>
        </w:rPr>
        <w:t xml:space="preserve">Phone:</w:t>
      </w:r>
      <w:r>
        <w:t xml:space="preserve"> </w:t>
      </w:r>
      <w:r>
        <w:t xml:space="preserve">+[Country Code] [Number]</w:t>
      </w:r>
      <w:r>
        <w:br/>
      </w:r>
      <w:r>
        <w:rPr>
          <w:bCs/>
          <w:b/>
        </w:rPr>
        <w:t xml:space="preserve">Nationality:</w:t>
      </w:r>
      <w:r>
        <w:t xml:space="preserve"> </w:t>
      </w:r>
      <w:r>
        <w:t xml:space="preserve">[Your Nationality]</w:t>
      </w:r>
      <w:r>
        <w:br/>
      </w:r>
      <w:r>
        <w:rPr>
          <w:bCs/>
          <w:b/>
        </w:rPr>
        <w:t xml:space="preserve">Citizenship (if applicable):</w:t>
      </w:r>
      <w:r>
        <w:t xml:space="preserve"> </w:t>
      </w:r>
      <w:r>
        <w:t xml:space="preserve">[Your Country of Citizenship]</w:t>
      </w:r>
      <w:r>
        <w:br/>
      </w:r>
      <w:r>
        <w:br/>
      </w:r>
      <w:r>
        <w:rPr>
          <w:iCs/>
          <w:i/>
        </w:rPr>
        <w:t xml:space="preserve">[Optional: University Name &amp; Degree Completion Date]</w:t>
      </w: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ic Trainee Position in Paris</dc:title>
  <dc:creator/>
  <cp:keywords/>
  <dcterms:created xsi:type="dcterms:W3CDTF">2026-07-23T03:06:42Z</dcterms:created>
  <dcterms:modified xsi:type="dcterms:W3CDTF">2026-07-23T03:06:42Z</dcterms:modified>
</cp:coreProperties>
</file>

<file path=docProps/custom.xml><?xml version="1.0" encoding="utf-8"?>
<Properties xmlns="http://schemas.openxmlformats.org/officeDocument/2006/custom-properties" xmlns:vt="http://schemas.openxmlformats.org/officeDocument/2006/docPropsVTypes"/>
</file>